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1-12</w:t>
      </w:r>
      <w:r>
        <w:t xml:space="preserve"> </w:t>
      </w:r>
      <w:r>
        <w:t xml:space="preserve">06:13:2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03d33b20d48d24c854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1-12T06:13:32Z</dcterms:created>
  <dcterms:modified xsi:type="dcterms:W3CDTF">2022-01-12T06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1-12 06:13:24</vt:lpwstr>
  </property>
</Properties>
</file>